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X26d2ea1654bd9708745c4ca841f7e58da3a474d"/>
    <w:p>
      <w:pPr>
        <w:pStyle w:val="Heading1"/>
      </w:pPr>
      <w:r>
        <w:t xml:space="preserve">Cover Letter for Baker Position in Nepal Kathmandu</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 [Insert Date]</w:t>
      </w:r>
    </w:p>
    <w:p>
      <w:pPr>
        <w:pStyle w:val="BodyText"/>
      </w:pPr>
      <w:r>
        <w:rPr>
          <w:bCs/>
          <w:b/>
        </w:rPr>
        <w:t xml:space="preserve">Employer’s Name</w:t>
      </w:r>
      <w:r>
        <w:br/>
      </w:r>
      <w:r>
        <w:t xml:space="preserve">Company Name</w:t>
      </w:r>
      <w:r>
        <w:br/>
      </w:r>
      <w:r>
        <w:t xml:space="preserve">Company Address</w:t>
      </w:r>
      <w:r>
        <w:br/>
      </w:r>
      <w:r>
        <w:t xml:space="preserve">Kathmandu, Nepal</w:t>
      </w:r>
    </w:p>
    <w:p>
      <w:pPr>
        <w:pStyle w:val="BodyText"/>
      </w:pPr>
      <w:r>
        <w:t xml:space="preserve">Dear [Hiring Manager’s Name or "Recipient's Name"],</w:t>
      </w:r>
    </w:p>
    <w:p>
      <w:pPr>
        <w:pStyle w:val="BodyText"/>
      </w:pPr>
      <w:r>
        <w:t xml:space="preserve">I am writing to express my sincere interest in the Baker position at your esteemed establishment in Nepal Kathmandu. As a passionate and skilled baker with a deep appreciation for culinary traditions, I am eager to contribute my expertise, creativity, and dedication to your team. Having spent years honing my craft in diverse baking environments, I am confident that my background aligns perfectly with the values of innovation, quality, and cultural sensitivity that define Nepal Kathmandu’s vibrant food scene.</w:t>
      </w:r>
    </w:p>
    <w:bookmarkStart w:id="20" w:name="Xc130cfb5a6fde72bc636738dc0ea288e1c0a615"/>
    <w:p>
      <w:pPr>
        <w:pStyle w:val="Heading2"/>
      </w:pPr>
      <w:r>
        <w:t xml:space="preserve">The Art of Baking: A Passion Rooted in Tradition</w:t>
      </w:r>
    </w:p>
    <w:p>
      <w:pPr>
        <w:pStyle w:val="FirstParagraph"/>
      </w:pPr>
      <w:r>
        <w:t xml:space="preserve">Baking is more than a profession for me—it is a way of life. My journey as a baker began with a fascination for the alchemy of ingredients and the joy of creating something that brings people together. In Nepal Kathmandu, where food is deeply intertwined with culture and community, I have always admired how traditional recipes are preserved while embracing modern techniques. Whether it’s the delicate layers of *chhaang* (a local fermented beverage) or the rich flavors of *gundruk* (fermented leafy vegetables), I believe that baking in this region requires a unique blend of respect for heritage and a willingness to innovate.</w:t>
      </w:r>
    </w:p>
    <w:p>
      <w:pPr>
        <w:pStyle w:val="BodyText"/>
      </w:pPr>
      <w:r>
        <w:t xml:space="preserve">My experience as a baker spans across various settings, from small artisanal bakeries to large-scale production kitchens. I have mastered the art of crafting everything from classic breads like *chakri* (a traditional Nepali flatbread) to contemporary pastries that cater to evolving tastes. What sets me apart is my ability to adapt recipes while maintaining the authenticity that Nepal Kathmandu’s consumers cherish. For instance, I once collaborated with a local farmer in the Himalayan foothills to incorporate indigenous grains like buckwheat and millet into our product line, resulting in a series of health-conscious baked goods that resonated with both locals and tourists.</w:t>
      </w:r>
    </w:p>
    <w:bookmarkEnd w:id="20"/>
    <w:bookmarkStart w:id="21" w:name="X2103a9429960c606b4b21214c14e3d58c2289e2"/>
    <w:p>
      <w:pPr>
        <w:pStyle w:val="Heading2"/>
      </w:pPr>
      <w:r>
        <w:t xml:space="preserve">Why Nepal Kathmandu? A Cultural and Professional Fit</w:t>
      </w:r>
    </w:p>
    <w:p>
      <w:pPr>
        <w:pStyle w:val="FirstParagraph"/>
      </w:pPr>
      <w:r>
        <w:t xml:space="preserve">Nepal Kathmandu is a city where tradition meets modernity, and this dynamic environment has always inspired me. The bustling streets of Thamel, the serene temples of Durbar Square, and the aromatic markets of Asan are all reminders of how food reflects the soul of a place. As a baker in this setting, I envision creating products that not only delight the palate but also tell a story—whether it’s through the use of locally sourced ingredients or by reimagining traditional recipes with a contemporary twist.</w:t>
      </w:r>
    </w:p>
    <w:p>
      <w:pPr>
        <w:pStyle w:val="BodyText"/>
      </w:pPr>
      <w:r>
        <w:t xml:space="preserve">What draws me to Kathmandu specifically is its growing demand for high-quality, artisanal baked goods. As the city’s culinary landscape evolves, there is a unique opportunity to bridge the gap between heritage and innovation. My goal as a baker is to contribute to this movement by offering creations that honor Nepal’s rich gastronomic history while appealing to modern consumers. For example, I have developed recipes for *sel roti* (a traditional rice flour bread) infused with exotic spices like cardamom and saffron, which have been well-received in both local and international markets.</w:t>
      </w:r>
    </w:p>
    <w:bookmarkEnd w:id="21"/>
    <w:bookmarkStart w:id="22" w:name="X5c8c629cf4832f340d94f5bc2cc6d035be6492d"/>
    <w:p>
      <w:pPr>
        <w:pStyle w:val="Heading2"/>
      </w:pPr>
      <w:r>
        <w:t xml:space="preserve">Skills, Experience, and Commitment to Excellence</w:t>
      </w:r>
    </w:p>
    <w:p>
      <w:pPr>
        <w:pStyle w:val="FirstParagraph"/>
      </w:pPr>
      <w:r>
        <w:t xml:space="preserve">Throughout my career, I have prioritized precision, creativity, and a customer-centric approach. My technical skills include advanced bread-making techniques such as sourdough fermentation, laminated pastries (like croissants and danishes), and the production of gluten-free and vegan options to cater to diverse dietary needs. I am also proficient in managing kitchen operations, ensuring hygiene standards are met, and maintaining efficient workflows in fast-paced environments.</w:t>
      </w:r>
    </w:p>
    <w:p>
      <w:pPr>
        <w:pStyle w:val="BodyText"/>
      </w:pPr>
      <w:r>
        <w:t xml:space="preserve">One of my most rewarding experiences was working at a bakery in Pokhara, where I led a team to launch a seasonal menu inspired by Nepal’s festivals. During the Dashain and Tihar celebrations, we created special items like *gundruk* cookies and *chhurpi* (dried yak cheese) breads, which became instant favorites. This project not only strengthened my leadership abilities but also deepened my understanding of how food can foster community connections.</w:t>
      </w:r>
    </w:p>
    <w:p>
      <w:pPr>
        <w:pStyle w:val="BodyText"/>
      </w:pPr>
      <w:r>
        <w:t xml:space="preserve">Additionally, I am fluent in both Nepali and English, which allows me to communicate effectively with colleagues and customers from all backgrounds. My ability to collaborate with local suppliers and farmers ensures that the ingredients we use are not only fresh but also sustainably sourced. This commitment to ethical practices aligns with the values of many businesses in Kathmandu, where there is a growing emphasis on environmental responsibility and social impact.</w:t>
      </w:r>
    </w:p>
    <w:bookmarkEnd w:id="22"/>
    <w:bookmarkStart w:id="23" w:name="a-vision-for-the-future"/>
    <w:p>
      <w:pPr>
        <w:pStyle w:val="Heading2"/>
      </w:pPr>
      <w:r>
        <w:t xml:space="preserve">A Vision for the Future</w:t>
      </w:r>
    </w:p>
    <w:p>
      <w:pPr>
        <w:pStyle w:val="FirstParagraph"/>
      </w:pPr>
      <w:r>
        <w:t xml:space="preserve">If given the opportunity to join your team, I am eager to bring my passion for baking and my cultural awareness to your establishment. I envision working closely with your chefs and managers to develop a menu that reflects the best of Nepal’s culinary heritage while introducing innovative twists that set your bakery apart. Whether it’s crafting a signature bread using indigenous grains or creating custom desserts for special occasions, I am committed to delivering exceptional quality and service.</w:t>
      </w:r>
    </w:p>
    <w:p>
      <w:pPr>
        <w:pStyle w:val="BodyText"/>
      </w:pPr>
      <w:r>
        <w:t xml:space="preserve">Moreover, I am enthusiastic about participating in Kathmandu’s thriving food community. From collaborating with local chefs to mentoring aspiring bakers, I believe that sharing knowledge and fostering creativity are essential to the growth of any culinary business. My goal is not only to excel in my role but also to contribute to the broader narrative of Nepal’s food culture.</w:t>
      </w:r>
    </w:p>
    <w:bookmarkEnd w:id="23"/>
    <w:bookmarkStart w:id="24" w:name="conclusion"/>
    <w:p>
      <w:pPr>
        <w:pStyle w:val="Heading2"/>
      </w:pPr>
      <w:r>
        <w:t xml:space="preserve">Conclusion</w:t>
      </w:r>
    </w:p>
    <w:p>
      <w:pPr>
        <w:pStyle w:val="FirstParagraph"/>
      </w:pPr>
      <w:r>
        <w:t xml:space="preserve">In conclusion, I am excited about the possibility of joining your team as a Baker in Nepal Kathmandu. My dedication to craftsmanship, combined with my deep respect for cultural traditions, makes me an ideal candidate for this position. I would be honored to bring my skills and enthusiasm to your bakery and help elevate the culinary experience for your customers.</w:t>
      </w:r>
    </w:p>
    <w:p>
      <w:pPr>
        <w:pStyle w:val="BodyText"/>
      </w:pPr>
      <w:r>
        <w:t xml:space="preserve">Thank you for considering my application. I look forward to the opportunity to discuss how I can contribute to your organization’s success. Please feel free to contact me at [Phone Number] or [Email Address] at your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Nepal Kathmandu</dc:title>
  <dc:creator/>
  <dc:language>en</dc:language>
  <cp:keywords/>
  <dcterms:created xsi:type="dcterms:W3CDTF">2026-07-23T04:41:40Z</dcterms:created>
  <dcterms:modified xsi:type="dcterms:W3CDTF">2026-07-23T04:41:40Z</dcterms:modified>
</cp:coreProperties>
</file>

<file path=docProps/custom.xml><?xml version="1.0" encoding="utf-8"?>
<Properties xmlns="http://schemas.openxmlformats.org/officeDocument/2006/custom-properties" xmlns:vt="http://schemas.openxmlformats.org/officeDocument/2006/docPropsVTypes"/>
</file>